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D596" w14:textId="0FDA03BD" w:rsidR="00F7697D" w:rsidRPr="009D19CF" w:rsidRDefault="00CE73C7" w:rsidP="009D19CF">
      <w:pPr>
        <w:spacing w:after="0" w:line="480" w:lineRule="auto"/>
        <w:jc w:val="center"/>
        <w:rPr>
          <w:rFonts w:ascii="Segoe UI" w:hAnsi="Segoe UI" w:cs="Segoe UI"/>
          <w:b/>
          <w:bCs/>
          <w:sz w:val="28"/>
          <w:szCs w:val="28"/>
          <w:lang w:val="en-US"/>
        </w:rPr>
      </w:pPr>
      <w:r w:rsidRPr="00CD01F2">
        <w:rPr>
          <w:rFonts w:ascii="Segoe UI" w:hAnsi="Segoe UI" w:cs="Segoe UI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169294F1" wp14:editId="2F0C52EA">
            <wp:simplePos x="0" y="0"/>
            <wp:positionH relativeFrom="column">
              <wp:posOffset>4876800</wp:posOffset>
            </wp:positionH>
            <wp:positionV relativeFrom="paragraph">
              <wp:posOffset>-426085</wp:posOffset>
            </wp:positionV>
            <wp:extent cx="1557020" cy="860232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20" cy="860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0FC" w:rsidRPr="00CD01F2">
        <w:rPr>
          <w:rFonts w:ascii="Segoe UI" w:hAnsi="Segoe UI" w:cs="Segoe UI"/>
          <w:b/>
          <w:bCs/>
          <w:sz w:val="28"/>
          <w:szCs w:val="28"/>
          <w:lang w:val="en-US"/>
        </w:rPr>
        <w:t>ANNUAL GENERAL MEETING</w:t>
      </w:r>
      <w:r w:rsidR="00CD01F2">
        <w:rPr>
          <w:rFonts w:ascii="Segoe UI" w:hAnsi="Segoe UI" w:cs="Segoe UI"/>
          <w:b/>
          <w:bCs/>
          <w:sz w:val="28"/>
          <w:szCs w:val="28"/>
          <w:lang w:val="en-US"/>
        </w:rPr>
        <w:br/>
      </w:r>
      <w:r w:rsidR="00923F06" w:rsidRPr="00CD01F2">
        <w:rPr>
          <w:rFonts w:ascii="Segoe UI" w:hAnsi="Segoe UI" w:cs="Segoe UI"/>
          <w:b/>
          <w:bCs/>
          <w:sz w:val="20"/>
          <w:szCs w:val="20"/>
          <w:lang w:val="en-US"/>
        </w:rPr>
        <w:t xml:space="preserve">APPOINTMENT OF </w:t>
      </w:r>
      <w:r w:rsidR="00F7697D" w:rsidRPr="00CD01F2">
        <w:rPr>
          <w:rFonts w:ascii="Segoe UI" w:hAnsi="Segoe UI" w:cs="Segoe UI"/>
          <w:b/>
          <w:bCs/>
          <w:sz w:val="20"/>
          <w:szCs w:val="20"/>
          <w:lang w:val="en-US"/>
        </w:rPr>
        <w:t>PROXY FORM</w:t>
      </w:r>
    </w:p>
    <w:tbl>
      <w:tblPr>
        <w:tblStyle w:val="TableGrid"/>
        <w:tblW w:w="9782" w:type="dxa"/>
        <w:tblInd w:w="-289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9D19CF" w14:paraId="1F9B5F6B" w14:textId="77777777" w:rsidTr="00DB6F7B">
        <w:tc>
          <w:tcPr>
            <w:tcW w:w="9782" w:type="dxa"/>
          </w:tcPr>
          <w:p w14:paraId="298174E6" w14:textId="77777777" w:rsidR="009D19CF" w:rsidRDefault="009D19CF" w:rsidP="00F7697D">
            <w:pPr>
              <w:spacing w:line="48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</w:pPr>
          </w:p>
          <w:p w14:paraId="666E74DE" w14:textId="77777777" w:rsidR="009D19CF" w:rsidRDefault="009D19CF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I, _________________________________________________________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______________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(name)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, </w:t>
            </w:r>
          </w:p>
          <w:p w14:paraId="36865645" w14:textId="77777777" w:rsidR="009D19CF" w:rsidRPr="00CD01F2" w:rsidRDefault="009D19CF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5AA864F0" w14:textId="77777777" w:rsidR="009D19CF" w:rsidRDefault="009D19CF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of__________________________________________________________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______________________</w:t>
            </w:r>
          </w:p>
          <w:p w14:paraId="09353D28" w14:textId="77777777" w:rsidR="009D19CF" w:rsidRPr="00CD01F2" w:rsidRDefault="009D19CF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5A77E592" w14:textId="77777777" w:rsidR="009D19CF" w:rsidRPr="00CD01F2" w:rsidRDefault="009D19CF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____________________________________________________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____________________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(address)</w:t>
            </w:r>
          </w:p>
          <w:p w14:paraId="44AEFB2A" w14:textId="77777777" w:rsidR="009D19CF" w:rsidRDefault="009D19CF" w:rsidP="009D19CF">
            <w:pPr>
              <w:jc w:val="both"/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07E64E08" w14:textId="66FF21E1" w:rsidR="009D19CF" w:rsidRDefault="009D19CF" w:rsidP="009D19CF">
            <w:pPr>
              <w:jc w:val="both"/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being a Voting Member of The Master Builders Association of Victoria (ACN 004 255 654) with </w:t>
            </w:r>
            <w:r w:rsidR="00AD087C">
              <w:rPr>
                <w:rFonts w:ascii="Segoe UI" w:hAnsi="Segoe UI" w:cs="Segoe UI"/>
                <w:sz w:val="20"/>
                <w:szCs w:val="20"/>
                <w:lang w:val="en-US"/>
              </w:rPr>
              <w:t>my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</w:t>
            </w:r>
          </w:p>
          <w:p w14:paraId="294C3F3B" w14:textId="77777777" w:rsidR="009D19CF" w:rsidRDefault="009D19CF" w:rsidP="009D19CF">
            <w:pPr>
              <w:jc w:val="both"/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6D22885B" w14:textId="77777777" w:rsidR="009D19CF" w:rsidRDefault="009D19CF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Membership Number 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appoint:</w:t>
            </w:r>
          </w:p>
          <w:p w14:paraId="7CF35F49" w14:textId="38EE500A" w:rsidR="009D19CF" w:rsidRDefault="009D19CF" w:rsidP="00F7697D">
            <w:pPr>
              <w:spacing w:line="48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092E3411" w14:textId="77777777" w:rsidR="00BD207B" w:rsidRDefault="00BD207B" w:rsidP="009D19CF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tbl>
      <w:tblPr>
        <w:tblStyle w:val="TableGrid"/>
        <w:tblW w:w="9782" w:type="dxa"/>
        <w:tblInd w:w="-289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DB6F7B" w14:paraId="544251A1" w14:textId="77777777" w:rsidTr="00DB6F7B">
        <w:tc>
          <w:tcPr>
            <w:tcW w:w="9782" w:type="dxa"/>
          </w:tcPr>
          <w:p w14:paraId="64EB5957" w14:textId="77777777" w:rsidR="00DB6F7B" w:rsidRDefault="00DB6F7B" w:rsidP="009D19CF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33CF3DC4" w14:textId="77777777" w:rsidR="00DB6F7B" w:rsidRDefault="00DB6F7B" w:rsidP="00DB6F7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_____________________________________________________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___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(name of proxy holder),</w:t>
            </w:r>
          </w:p>
          <w:p w14:paraId="308155E8" w14:textId="77777777" w:rsidR="00DB6F7B" w:rsidRPr="00CD01F2" w:rsidRDefault="00DB6F7B" w:rsidP="00DB6F7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6CC9669E" w14:textId="77777777" w:rsidR="00DB6F7B" w:rsidRDefault="00DB6F7B" w:rsidP="00DB6F7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of__________________________________________________________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______________________</w:t>
            </w:r>
          </w:p>
          <w:p w14:paraId="0572A43A" w14:textId="77777777" w:rsidR="00DB6F7B" w:rsidRPr="00CD01F2" w:rsidRDefault="00DB6F7B" w:rsidP="00DB6F7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1A12FD0B" w14:textId="77777777" w:rsidR="00DB6F7B" w:rsidRPr="00CD01F2" w:rsidRDefault="00DB6F7B" w:rsidP="00DB6F7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__________________________________________________________________________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________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proxy holder’s </w:t>
            </w:r>
            <w:r w:rsidRPr="00CD01F2">
              <w:rPr>
                <w:rFonts w:ascii="Segoe UI" w:hAnsi="Segoe UI" w:cs="Segoe UI"/>
                <w:sz w:val="20"/>
                <w:szCs w:val="20"/>
                <w:lang w:val="en-US"/>
              </w:rPr>
              <w:t>address)</w:t>
            </w:r>
          </w:p>
          <w:p w14:paraId="032F9A62" w14:textId="65825CC5" w:rsidR="00DB6F7B" w:rsidRDefault="00DB6F7B" w:rsidP="00DB6F7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>
              <w:rPr>
                <w:rFonts w:ascii="Segoe UI" w:hAnsi="Segoe UI" w:cs="Segoe UI"/>
                <w:sz w:val="20"/>
                <w:szCs w:val="20"/>
                <w:lang w:val="en-US"/>
              </w:rPr>
              <w:br/>
            </w:r>
          </w:p>
        </w:tc>
      </w:tr>
    </w:tbl>
    <w:p w14:paraId="19B04934" w14:textId="4C902F91" w:rsidR="0009141E" w:rsidRPr="00CD01F2" w:rsidRDefault="0009141E" w:rsidP="009D19CF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p w14:paraId="79247DF3" w14:textId="2ECBE65A" w:rsidR="00F7697D" w:rsidRDefault="00F7697D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  <w:r w:rsidRPr="00CD01F2">
        <w:rPr>
          <w:rFonts w:ascii="Segoe UI" w:hAnsi="Segoe UI" w:cs="Segoe UI"/>
          <w:sz w:val="20"/>
          <w:szCs w:val="20"/>
          <w:lang w:val="en-US"/>
        </w:rPr>
        <w:t xml:space="preserve">to act as my proxy </w:t>
      </w:r>
      <w:r w:rsidR="007745AB">
        <w:rPr>
          <w:rFonts w:ascii="Segoe UI" w:hAnsi="Segoe UI" w:cs="Segoe UI"/>
          <w:sz w:val="20"/>
          <w:szCs w:val="20"/>
          <w:lang w:val="en-US"/>
        </w:rPr>
        <w:t xml:space="preserve">to vote on my behalf </w:t>
      </w:r>
      <w:r w:rsidRPr="00CD01F2">
        <w:rPr>
          <w:rFonts w:ascii="Segoe UI" w:hAnsi="Segoe UI" w:cs="Segoe UI"/>
          <w:sz w:val="20"/>
          <w:szCs w:val="20"/>
          <w:lang w:val="en-US"/>
        </w:rPr>
        <w:t xml:space="preserve">at the Annual General Meeting </w:t>
      </w:r>
      <w:r w:rsidR="00743914" w:rsidRPr="00CD01F2">
        <w:rPr>
          <w:rFonts w:ascii="Segoe UI" w:hAnsi="Segoe UI" w:cs="Segoe UI"/>
          <w:sz w:val="20"/>
          <w:szCs w:val="20"/>
          <w:lang w:val="en-US"/>
        </w:rPr>
        <w:t xml:space="preserve">of </w:t>
      </w:r>
      <w:r w:rsidR="00846A96" w:rsidRPr="00CD01F2">
        <w:rPr>
          <w:rFonts w:ascii="Segoe UI" w:hAnsi="Segoe UI" w:cs="Segoe UI"/>
          <w:sz w:val="20"/>
          <w:szCs w:val="20"/>
          <w:lang w:val="en-US"/>
        </w:rPr>
        <w:t>T</w:t>
      </w:r>
      <w:r w:rsidR="00743914" w:rsidRPr="00CD01F2">
        <w:rPr>
          <w:rFonts w:ascii="Segoe UI" w:hAnsi="Segoe UI" w:cs="Segoe UI"/>
          <w:sz w:val="20"/>
          <w:szCs w:val="20"/>
          <w:lang w:val="en-US"/>
        </w:rPr>
        <w:t>he Master Builders Association of Victoria</w:t>
      </w:r>
      <w:r w:rsidR="00BD207B">
        <w:rPr>
          <w:rFonts w:ascii="Segoe UI" w:hAnsi="Segoe UI" w:cs="Segoe UI"/>
          <w:sz w:val="20"/>
          <w:szCs w:val="20"/>
          <w:lang w:val="en-US"/>
        </w:rPr>
        <w:t xml:space="preserve">, which will </w:t>
      </w:r>
      <w:r w:rsidR="00743914" w:rsidRPr="00CD01F2">
        <w:rPr>
          <w:rFonts w:ascii="Segoe UI" w:hAnsi="Segoe UI" w:cs="Segoe UI"/>
          <w:sz w:val="20"/>
          <w:szCs w:val="20"/>
          <w:lang w:val="en-US"/>
        </w:rPr>
        <w:t xml:space="preserve">be held on </w:t>
      </w:r>
      <w:r w:rsidR="0075250E">
        <w:rPr>
          <w:rFonts w:ascii="Segoe UI" w:hAnsi="Segoe UI" w:cs="Segoe UI"/>
          <w:b/>
          <w:bCs/>
          <w:sz w:val="20"/>
          <w:szCs w:val="20"/>
          <w:lang w:val="en-US"/>
        </w:rPr>
        <w:t>Thursday</w:t>
      </w:r>
      <w:r w:rsidR="00743914" w:rsidRPr="00BD207B">
        <w:rPr>
          <w:rFonts w:ascii="Segoe UI" w:hAnsi="Segoe UI" w:cs="Segoe UI"/>
          <w:b/>
          <w:bCs/>
          <w:sz w:val="20"/>
          <w:szCs w:val="20"/>
          <w:lang w:val="en-US"/>
        </w:rPr>
        <w:t xml:space="preserve">, </w:t>
      </w:r>
      <w:r w:rsidR="00F6488E" w:rsidRPr="00BD207B">
        <w:rPr>
          <w:rFonts w:ascii="Segoe UI" w:hAnsi="Segoe UI" w:cs="Segoe UI"/>
          <w:b/>
          <w:bCs/>
          <w:sz w:val="20"/>
          <w:szCs w:val="20"/>
          <w:lang w:val="en-US"/>
        </w:rPr>
        <w:t>30</w:t>
      </w:r>
      <w:r w:rsidR="00743914" w:rsidRPr="00BD207B">
        <w:rPr>
          <w:rFonts w:ascii="Segoe UI" w:hAnsi="Segoe UI" w:cs="Segoe UI"/>
          <w:b/>
          <w:bCs/>
          <w:sz w:val="20"/>
          <w:szCs w:val="20"/>
          <w:lang w:val="en-US"/>
        </w:rPr>
        <w:t xml:space="preserve"> November 202</w:t>
      </w:r>
      <w:r w:rsidR="0075250E">
        <w:rPr>
          <w:rFonts w:ascii="Segoe UI" w:hAnsi="Segoe UI" w:cs="Segoe UI"/>
          <w:b/>
          <w:bCs/>
          <w:sz w:val="20"/>
          <w:szCs w:val="20"/>
          <w:lang w:val="en-US"/>
        </w:rPr>
        <w:t>3</w:t>
      </w:r>
      <w:r w:rsidR="00743914" w:rsidRPr="00CD01F2">
        <w:rPr>
          <w:rFonts w:ascii="Segoe UI" w:hAnsi="Segoe UI" w:cs="Segoe UI"/>
          <w:sz w:val="20"/>
          <w:szCs w:val="20"/>
          <w:lang w:val="en-US"/>
        </w:rPr>
        <w:t xml:space="preserve"> at </w:t>
      </w:r>
      <w:r w:rsidR="00F6488E" w:rsidRPr="00BD207B">
        <w:rPr>
          <w:rFonts w:ascii="Segoe UI" w:hAnsi="Segoe UI" w:cs="Segoe UI"/>
          <w:b/>
          <w:bCs/>
          <w:sz w:val="20"/>
          <w:szCs w:val="20"/>
          <w:lang w:val="en-US"/>
        </w:rPr>
        <w:t>4</w:t>
      </w:r>
      <w:r w:rsidR="00743914" w:rsidRPr="00BD207B">
        <w:rPr>
          <w:rFonts w:ascii="Segoe UI" w:hAnsi="Segoe UI" w:cs="Segoe UI"/>
          <w:b/>
          <w:bCs/>
          <w:sz w:val="20"/>
          <w:szCs w:val="20"/>
          <w:lang w:val="en-US"/>
        </w:rPr>
        <w:t>:</w:t>
      </w:r>
      <w:r w:rsidR="0075250E">
        <w:rPr>
          <w:rFonts w:ascii="Segoe UI" w:hAnsi="Segoe UI" w:cs="Segoe UI"/>
          <w:b/>
          <w:bCs/>
          <w:sz w:val="20"/>
          <w:szCs w:val="20"/>
          <w:lang w:val="en-US"/>
        </w:rPr>
        <w:t>3</w:t>
      </w:r>
      <w:r w:rsidR="00F6488E" w:rsidRPr="00BD207B">
        <w:rPr>
          <w:rFonts w:ascii="Segoe UI" w:hAnsi="Segoe UI" w:cs="Segoe UI"/>
          <w:b/>
          <w:bCs/>
          <w:sz w:val="20"/>
          <w:szCs w:val="20"/>
          <w:lang w:val="en-US"/>
        </w:rPr>
        <w:t>0</w:t>
      </w:r>
      <w:r w:rsidR="00743914" w:rsidRPr="00BD207B">
        <w:rPr>
          <w:rFonts w:ascii="Segoe UI" w:hAnsi="Segoe UI" w:cs="Segoe UI"/>
          <w:b/>
          <w:bCs/>
          <w:sz w:val="20"/>
          <w:szCs w:val="20"/>
          <w:lang w:val="en-US"/>
        </w:rPr>
        <w:t>pm</w:t>
      </w:r>
      <w:r w:rsidR="00743914" w:rsidRPr="00CD01F2">
        <w:rPr>
          <w:rFonts w:ascii="Segoe UI" w:hAnsi="Segoe UI" w:cs="Segoe UI"/>
          <w:sz w:val="20"/>
          <w:szCs w:val="20"/>
          <w:lang w:val="en-US"/>
        </w:rPr>
        <w:t xml:space="preserve"> via video conference.</w:t>
      </w:r>
    </w:p>
    <w:p w14:paraId="5D3C88F2" w14:textId="77777777" w:rsidR="007745AB" w:rsidRDefault="007745AB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p w14:paraId="669698B0" w14:textId="51B25284" w:rsidR="006A5707" w:rsidRDefault="006A5707" w:rsidP="007D1486">
      <w:pPr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>Please select one of the following:</w:t>
      </w:r>
    </w:p>
    <w:p w14:paraId="3A6C93CB" w14:textId="77777777" w:rsidR="006A5707" w:rsidRDefault="00000000" w:rsidP="006A5707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  <w:sdt>
        <w:sdtPr>
          <w:rPr>
            <w:rFonts w:ascii="Segoe UI" w:hAnsi="Segoe UI" w:cs="Segoe UI"/>
            <w:sz w:val="20"/>
            <w:szCs w:val="20"/>
            <w:lang w:val="en-US"/>
          </w:rPr>
          <w:id w:val="-7946719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A5707">
            <w:rPr>
              <w:rFonts w:ascii="MS Gothic" w:eastAsia="MS Gothic" w:hAnsi="MS Gothic" w:cs="Segoe UI" w:hint="eastAsia"/>
              <w:sz w:val="20"/>
              <w:szCs w:val="20"/>
              <w:lang w:val="en-US"/>
            </w:rPr>
            <w:t>☐</w:t>
          </w:r>
        </w:sdtContent>
      </w:sdt>
      <w:r w:rsidR="006A5707">
        <w:rPr>
          <w:rFonts w:ascii="Segoe UI" w:hAnsi="Segoe UI" w:cs="Segoe UI"/>
          <w:sz w:val="20"/>
          <w:szCs w:val="20"/>
          <w:lang w:val="en-US"/>
        </w:rPr>
        <w:t xml:space="preserve"> I authorise my proxy to vote on my behalf on all matters.</w:t>
      </w:r>
    </w:p>
    <w:p w14:paraId="726EB640" w14:textId="77777777" w:rsidR="006A5707" w:rsidRDefault="006A5707" w:rsidP="006A5707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p w14:paraId="1C52977C" w14:textId="0589401D" w:rsidR="006A5707" w:rsidRPr="001F2328" w:rsidRDefault="00000000" w:rsidP="006A5707">
      <w:pPr>
        <w:spacing w:after="0" w:line="240" w:lineRule="auto"/>
        <w:rPr>
          <w:rFonts w:ascii="Segoe UI" w:hAnsi="Segoe UI" w:cs="Segoe UI"/>
          <w:i/>
          <w:iCs/>
          <w:sz w:val="18"/>
          <w:szCs w:val="18"/>
          <w:lang w:val="en-US"/>
        </w:rPr>
      </w:pPr>
      <w:sdt>
        <w:sdtPr>
          <w:rPr>
            <w:rFonts w:ascii="Segoe UI" w:hAnsi="Segoe UI" w:cs="Segoe UI"/>
            <w:sz w:val="20"/>
            <w:szCs w:val="20"/>
            <w:lang w:val="en-US"/>
          </w:rPr>
          <w:id w:val="-210735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A5707">
            <w:rPr>
              <w:rFonts w:ascii="MS Gothic" w:eastAsia="MS Gothic" w:hAnsi="MS Gothic" w:cs="Segoe UI" w:hint="eastAsia"/>
              <w:sz w:val="20"/>
              <w:szCs w:val="20"/>
              <w:lang w:val="en-US"/>
            </w:rPr>
            <w:t>☐</w:t>
          </w:r>
        </w:sdtContent>
      </w:sdt>
      <w:r w:rsidR="006A5707">
        <w:rPr>
          <w:rFonts w:ascii="Segoe UI" w:hAnsi="Segoe UI" w:cs="Segoe UI"/>
          <w:sz w:val="20"/>
          <w:szCs w:val="20"/>
          <w:lang w:val="en-US"/>
        </w:rPr>
        <w:t xml:space="preserve"> I authori</w:t>
      </w:r>
      <w:r w:rsidR="002C2F18">
        <w:rPr>
          <w:rFonts w:ascii="Segoe UI" w:hAnsi="Segoe UI" w:cs="Segoe UI"/>
          <w:sz w:val="20"/>
          <w:szCs w:val="20"/>
          <w:lang w:val="en-US"/>
        </w:rPr>
        <w:t>s</w:t>
      </w:r>
      <w:r w:rsidR="006A5707">
        <w:rPr>
          <w:rFonts w:ascii="Segoe UI" w:hAnsi="Segoe UI" w:cs="Segoe UI"/>
          <w:sz w:val="20"/>
          <w:szCs w:val="20"/>
          <w:lang w:val="en-US"/>
        </w:rPr>
        <w:t xml:space="preserve">e my proxy to vote on my behalf </w:t>
      </w:r>
      <w:r w:rsidR="00BD35A3">
        <w:rPr>
          <w:rFonts w:ascii="Segoe UI" w:hAnsi="Segoe UI" w:cs="Segoe UI"/>
          <w:sz w:val="20"/>
          <w:szCs w:val="20"/>
          <w:lang w:val="en-US"/>
        </w:rPr>
        <w:t>on all matters as follows</w:t>
      </w:r>
      <w:r w:rsidR="006A5707">
        <w:rPr>
          <w:rFonts w:ascii="Segoe UI" w:hAnsi="Segoe UI" w:cs="Segoe UI"/>
          <w:sz w:val="20"/>
          <w:szCs w:val="20"/>
          <w:lang w:val="en-US"/>
        </w:rPr>
        <w:t>:</w:t>
      </w:r>
      <w:r w:rsidR="001F2328">
        <w:rPr>
          <w:rFonts w:ascii="Segoe UI" w:hAnsi="Segoe UI" w:cs="Segoe UI"/>
          <w:sz w:val="20"/>
          <w:szCs w:val="20"/>
          <w:lang w:val="en-US"/>
        </w:rPr>
        <w:br/>
        <w:t xml:space="preserve">     </w:t>
      </w:r>
      <w:r w:rsidR="001F2328" w:rsidRPr="001F2328">
        <w:rPr>
          <w:rFonts w:ascii="Segoe UI" w:hAnsi="Segoe UI" w:cs="Segoe UI"/>
          <w:i/>
          <w:iCs/>
          <w:sz w:val="18"/>
          <w:szCs w:val="18"/>
          <w:lang w:val="en-US"/>
        </w:rPr>
        <w:t>Specify the matters and any limitations on the manner in which the proxy is to vote</w:t>
      </w:r>
      <w:r w:rsidR="001F2328">
        <w:rPr>
          <w:rFonts w:ascii="Segoe UI" w:hAnsi="Segoe UI" w:cs="Segoe UI"/>
          <w:i/>
          <w:iCs/>
          <w:sz w:val="18"/>
          <w:szCs w:val="18"/>
          <w:lang w:val="en-US"/>
        </w:rPr>
        <w:t xml:space="preserve"> </w:t>
      </w:r>
      <w:r w:rsidR="007D1486">
        <w:rPr>
          <w:rFonts w:ascii="Segoe UI" w:hAnsi="Segoe UI" w:cs="Segoe UI"/>
          <w:i/>
          <w:iCs/>
          <w:sz w:val="18"/>
          <w:szCs w:val="18"/>
          <w:lang w:val="en-US"/>
        </w:rPr>
        <w:t>in the box below</w:t>
      </w:r>
    </w:p>
    <w:p w14:paraId="316537B7" w14:textId="77777777" w:rsidR="006A5707" w:rsidRDefault="006A5707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9782"/>
      </w:tblGrid>
      <w:tr w:rsidR="007745AB" w14:paraId="26C815E1" w14:textId="77777777" w:rsidTr="007745AB">
        <w:tc>
          <w:tcPr>
            <w:tcW w:w="9782" w:type="dxa"/>
          </w:tcPr>
          <w:p w14:paraId="4519224C" w14:textId="77777777" w:rsidR="007745AB" w:rsidRDefault="007745AB" w:rsidP="007745AB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7A45148E" w14:textId="77777777" w:rsidR="007745AB" w:rsidRDefault="007745AB" w:rsidP="006A5707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11516153" w14:textId="77777777" w:rsidR="006A5707" w:rsidRDefault="006A5707" w:rsidP="006A5707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0E45942D" w14:textId="77777777" w:rsidR="007D1486" w:rsidRDefault="007D1486" w:rsidP="006A5707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6E17EC10" w14:textId="2B2A3BD1" w:rsidR="004D56DD" w:rsidRDefault="004D56DD" w:rsidP="006A5707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</w:tc>
      </w:tr>
    </w:tbl>
    <w:p w14:paraId="37A79A9C" w14:textId="01DCC3B8" w:rsidR="00BD207B" w:rsidRPr="00CD01F2" w:rsidRDefault="00CF56AA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br/>
      </w:r>
    </w:p>
    <w:p w14:paraId="22355A79" w14:textId="3E659FA3" w:rsidR="00743914" w:rsidRPr="00CD01F2" w:rsidRDefault="00743914" w:rsidP="00A62F18">
      <w:pPr>
        <w:spacing w:after="0" w:line="240" w:lineRule="auto"/>
        <w:rPr>
          <w:rFonts w:ascii="Segoe UI" w:hAnsi="Segoe UI" w:cs="Segoe UI"/>
          <w:i/>
          <w:iCs/>
          <w:sz w:val="20"/>
          <w:szCs w:val="20"/>
          <w:lang w:val="en-US"/>
        </w:rPr>
      </w:pPr>
      <w:r w:rsidRPr="00CD01F2">
        <w:rPr>
          <w:rFonts w:ascii="Segoe UI" w:hAnsi="Segoe UI" w:cs="Segoe UI"/>
          <w:b/>
          <w:bCs/>
          <w:sz w:val="20"/>
          <w:szCs w:val="20"/>
          <w:lang w:val="en-US"/>
        </w:rPr>
        <w:t>Signature</w:t>
      </w:r>
      <w:r w:rsidRPr="00CD01F2">
        <w:rPr>
          <w:rFonts w:ascii="Segoe UI" w:hAnsi="Segoe UI" w:cs="Segoe UI"/>
          <w:sz w:val="20"/>
          <w:szCs w:val="20"/>
          <w:lang w:val="en-US"/>
        </w:rPr>
        <w:t xml:space="preserve">: </w:t>
      </w:r>
      <w:r w:rsidRPr="00CD01F2">
        <w:rPr>
          <w:rFonts w:ascii="Segoe UI" w:hAnsi="Segoe UI" w:cs="Segoe UI"/>
          <w:sz w:val="20"/>
          <w:szCs w:val="20"/>
          <w:lang w:val="en-US"/>
        </w:rPr>
        <w:tab/>
        <w:t>___________________________________________________</w:t>
      </w:r>
      <w:r w:rsidR="00AD087C">
        <w:rPr>
          <w:rFonts w:ascii="Segoe UI" w:hAnsi="Segoe UI" w:cs="Segoe UI"/>
          <w:sz w:val="20"/>
          <w:szCs w:val="20"/>
          <w:lang w:val="en-US"/>
        </w:rPr>
        <w:t>__</w:t>
      </w:r>
      <w:r w:rsidRPr="00CD01F2">
        <w:rPr>
          <w:rFonts w:ascii="Segoe UI" w:hAnsi="Segoe UI" w:cs="Segoe UI"/>
          <w:sz w:val="20"/>
          <w:szCs w:val="20"/>
          <w:lang w:val="en-US"/>
        </w:rPr>
        <w:br/>
      </w:r>
      <w:r w:rsidRPr="00CD01F2">
        <w:rPr>
          <w:rFonts w:ascii="Segoe UI" w:hAnsi="Segoe UI" w:cs="Segoe UI"/>
          <w:i/>
          <w:iCs/>
          <w:sz w:val="20"/>
          <w:szCs w:val="20"/>
          <w:lang w:val="en-US"/>
        </w:rPr>
        <w:tab/>
      </w:r>
      <w:r w:rsidR="006269E6">
        <w:rPr>
          <w:rFonts w:ascii="Segoe UI" w:hAnsi="Segoe UI" w:cs="Segoe UI"/>
          <w:i/>
          <w:iCs/>
          <w:sz w:val="20"/>
          <w:szCs w:val="20"/>
          <w:lang w:val="en-US"/>
        </w:rPr>
        <w:tab/>
      </w:r>
      <w:r w:rsidR="004D56DD">
        <w:rPr>
          <w:rFonts w:ascii="Segoe UI" w:hAnsi="Segoe UI" w:cs="Segoe UI"/>
          <w:i/>
          <w:iCs/>
          <w:sz w:val="18"/>
          <w:szCs w:val="18"/>
          <w:lang w:val="en-US"/>
        </w:rPr>
        <w:t>S</w:t>
      </w:r>
      <w:r w:rsidRPr="004D56DD">
        <w:rPr>
          <w:rFonts w:ascii="Segoe UI" w:hAnsi="Segoe UI" w:cs="Segoe UI"/>
          <w:i/>
          <w:iCs/>
          <w:sz w:val="18"/>
          <w:szCs w:val="18"/>
          <w:lang w:val="en-US"/>
        </w:rPr>
        <w:t xml:space="preserve">ignature of </w:t>
      </w:r>
      <w:r w:rsidR="00AD087C" w:rsidRPr="004D56DD">
        <w:rPr>
          <w:rFonts w:ascii="Segoe UI" w:hAnsi="Segoe UI" w:cs="Segoe UI"/>
          <w:i/>
          <w:iCs/>
          <w:sz w:val="18"/>
          <w:szCs w:val="18"/>
          <w:lang w:val="en-US"/>
        </w:rPr>
        <w:t>Voting M</w:t>
      </w:r>
      <w:r w:rsidRPr="004D56DD">
        <w:rPr>
          <w:rFonts w:ascii="Segoe UI" w:hAnsi="Segoe UI" w:cs="Segoe UI"/>
          <w:i/>
          <w:iCs/>
          <w:sz w:val="18"/>
          <w:szCs w:val="18"/>
          <w:lang w:val="en-US"/>
        </w:rPr>
        <w:t>ember</w:t>
      </w:r>
    </w:p>
    <w:p w14:paraId="3DFCE8E6" w14:textId="1C11CC90" w:rsidR="00F7697D" w:rsidRPr="00CD01F2" w:rsidRDefault="00F7697D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p w14:paraId="5367A0CB" w14:textId="2B96A906" w:rsidR="00F7697D" w:rsidRPr="00CD01F2" w:rsidRDefault="00743914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  <w:r w:rsidRPr="00CD01F2">
        <w:rPr>
          <w:rFonts w:ascii="Segoe UI" w:hAnsi="Segoe UI" w:cs="Segoe UI"/>
          <w:b/>
          <w:bCs/>
          <w:sz w:val="20"/>
          <w:szCs w:val="20"/>
          <w:lang w:val="en-US"/>
        </w:rPr>
        <w:t>Date</w:t>
      </w:r>
      <w:r w:rsidRPr="00CD01F2">
        <w:rPr>
          <w:rFonts w:ascii="Segoe UI" w:hAnsi="Segoe UI" w:cs="Segoe UI"/>
          <w:sz w:val="20"/>
          <w:szCs w:val="20"/>
          <w:lang w:val="en-US"/>
        </w:rPr>
        <w:t>:</w:t>
      </w:r>
      <w:r w:rsidRPr="00CD01F2">
        <w:rPr>
          <w:rFonts w:ascii="Segoe UI" w:hAnsi="Segoe UI" w:cs="Segoe UI"/>
          <w:sz w:val="20"/>
          <w:szCs w:val="20"/>
          <w:lang w:val="en-US"/>
        </w:rPr>
        <w:tab/>
      </w:r>
      <w:r w:rsidRPr="00CD01F2">
        <w:rPr>
          <w:rFonts w:ascii="Segoe UI" w:hAnsi="Segoe UI" w:cs="Segoe UI"/>
          <w:sz w:val="20"/>
          <w:szCs w:val="20"/>
          <w:lang w:val="en-US"/>
        </w:rPr>
        <w:tab/>
        <w:t>_____________________</w:t>
      </w:r>
      <w:r w:rsidR="00216671">
        <w:rPr>
          <w:rFonts w:ascii="Segoe UI" w:hAnsi="Segoe UI" w:cs="Segoe UI"/>
          <w:sz w:val="20"/>
          <w:szCs w:val="20"/>
          <w:lang w:val="en-US"/>
        </w:rPr>
        <w:t>__</w:t>
      </w:r>
    </w:p>
    <w:p w14:paraId="0531D70E" w14:textId="5ADD1BBD" w:rsidR="00743914" w:rsidRDefault="003F64C9" w:rsidP="00A62F18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br/>
      </w:r>
    </w:p>
    <w:tbl>
      <w:tblPr>
        <w:tblStyle w:val="TableGrid"/>
        <w:tblW w:w="9782" w:type="dxa"/>
        <w:tblInd w:w="-28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D04164" w14:paraId="0CCE4815" w14:textId="77777777" w:rsidTr="00CF1DE0">
        <w:tc>
          <w:tcPr>
            <w:tcW w:w="9782" w:type="dxa"/>
          </w:tcPr>
          <w:p w14:paraId="73B146B6" w14:textId="6F7DFD85" w:rsidR="00D04164" w:rsidRDefault="00D04164" w:rsidP="00691E54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 w:rsidRPr="00D04164">
              <w:rPr>
                <w:rFonts w:ascii="Segoe UI" w:hAnsi="Segoe UI" w:cs="Segoe UI"/>
                <w:b/>
                <w:bCs/>
                <w:color w:val="C00000"/>
                <w:sz w:val="20"/>
                <w:szCs w:val="20"/>
                <w:lang w:val="en-US"/>
              </w:rPr>
              <w:t>Important Note</w:t>
            </w:r>
          </w:p>
          <w:p w14:paraId="72F2AE66" w14:textId="77777777" w:rsidR="00D04164" w:rsidRDefault="00D04164" w:rsidP="00691E54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075AE10D" w14:textId="1830C46E" w:rsidR="00D04164" w:rsidRDefault="00D04164" w:rsidP="00691E54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This form is </w:t>
            </w:r>
            <w:r w:rsidR="00CF1DE0">
              <w:rPr>
                <w:rFonts w:ascii="Segoe UI" w:hAnsi="Segoe UI" w:cs="Segoe UI"/>
                <w:sz w:val="20"/>
                <w:szCs w:val="20"/>
                <w:lang w:val="en-US"/>
              </w:rPr>
              <w:t>invalid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unless a signed copy is </w:t>
            </w:r>
            <w:r w:rsidR="00156566">
              <w:rPr>
                <w:rFonts w:ascii="Segoe UI" w:hAnsi="Segoe UI" w:cs="Segoe UI"/>
                <w:sz w:val="20"/>
                <w:szCs w:val="20"/>
                <w:lang w:val="en-US"/>
              </w:rPr>
              <w:t>received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</w:t>
            </w:r>
            <w:r w:rsidR="00156566">
              <w:rPr>
                <w:rFonts w:ascii="Segoe UI" w:hAnsi="Segoe UI" w:cs="Segoe UI"/>
                <w:sz w:val="20"/>
                <w:szCs w:val="20"/>
                <w:lang w:val="en-US"/>
              </w:rPr>
              <w:t>by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the proxy holder </w:t>
            </w:r>
            <w:r w:rsidRPr="009501B2">
              <w:rPr>
                <w:rFonts w:ascii="Segoe UI" w:hAnsi="Segoe UI" w:cs="Segoe UI"/>
                <w:sz w:val="20"/>
                <w:szCs w:val="20"/>
                <w:u w:val="single"/>
                <w:lang w:val="en-US"/>
              </w:rPr>
              <w:t>and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to The Master Builders Association of Victoria (</w:t>
            </w:r>
            <w:r w:rsidR="009501B2">
              <w:rPr>
                <w:rFonts w:ascii="Segoe UI" w:hAnsi="Segoe UI" w:cs="Segoe UI"/>
                <w:sz w:val="20"/>
                <w:szCs w:val="20"/>
                <w:lang w:val="en-US"/>
              </w:rPr>
              <w:t>via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post or </w:t>
            </w:r>
            <w:r w:rsidR="009501B2">
              <w:rPr>
                <w:rFonts w:ascii="Segoe UI" w:hAnsi="Segoe UI" w:cs="Segoe UI"/>
                <w:sz w:val="20"/>
                <w:szCs w:val="20"/>
                <w:lang w:val="en-US"/>
              </w:rPr>
              <w:t>email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to </w:t>
            </w:r>
            <w:hyperlink r:id="rId7" w:history="1">
              <w:r w:rsidR="00B040DE" w:rsidRPr="00063866">
                <w:rPr>
                  <w:rStyle w:val="Hyperlink"/>
                  <w:rFonts w:ascii="Segoe UI" w:hAnsi="Segoe UI" w:cs="Segoe UI"/>
                  <w:sz w:val="20"/>
                  <w:szCs w:val="20"/>
                  <w:lang w:val="en-US"/>
                </w:rPr>
                <w:t>l</w:t>
              </w:r>
              <w:r w:rsidR="00B040DE" w:rsidRPr="00063866">
                <w:rPr>
                  <w:rStyle w:val="Hyperlink"/>
                </w:rPr>
                <w:t>egalriskcompliance@mbav.com.au</w:t>
              </w:r>
            </w:hyperlink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) at least 48 hours before the Annual General Meeting, i.e., no later than </w:t>
            </w:r>
            <w:r w:rsidRPr="00847F4E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4pm (AEST)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on </w:t>
            </w:r>
            <w:r w:rsidR="00462ECE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Tuesday</w:t>
            </w:r>
            <w:r w:rsidRPr="00D51ECD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, 28 November 202</w:t>
            </w:r>
            <w:r w:rsidR="00462ECE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3</w:t>
            </w:r>
            <w:r>
              <w:rPr>
                <w:rFonts w:ascii="Segoe UI" w:hAnsi="Segoe UI" w:cs="Segoe UI"/>
                <w:sz w:val="20"/>
                <w:szCs w:val="20"/>
                <w:lang w:val="en-US"/>
              </w:rPr>
              <w:t>.</w:t>
            </w:r>
          </w:p>
          <w:p w14:paraId="3CF136C0" w14:textId="3CCFB4E1" w:rsidR="00691E54" w:rsidRDefault="00691E54" w:rsidP="00D16EB9">
            <w:pPr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</w:tc>
      </w:tr>
    </w:tbl>
    <w:p w14:paraId="1D399C43" w14:textId="1883A6F8" w:rsidR="00743914" w:rsidRPr="00CD01F2" w:rsidRDefault="00743914" w:rsidP="00D04164">
      <w:pPr>
        <w:spacing w:after="0" w:line="240" w:lineRule="auto"/>
        <w:rPr>
          <w:rFonts w:ascii="Segoe UI" w:hAnsi="Segoe UI" w:cs="Segoe UI"/>
          <w:sz w:val="20"/>
          <w:szCs w:val="20"/>
          <w:lang w:val="en-US"/>
        </w:rPr>
      </w:pPr>
    </w:p>
    <w:sectPr w:rsidR="00743914" w:rsidRPr="00CD01F2" w:rsidSect="00D04164">
      <w:pgSz w:w="11906" w:h="16838"/>
      <w:pgMar w:top="851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DEFF4" w14:textId="77777777" w:rsidR="005B346F" w:rsidRDefault="005B346F" w:rsidP="00CE73C7">
      <w:pPr>
        <w:spacing w:after="0" w:line="240" w:lineRule="auto"/>
      </w:pPr>
      <w:r>
        <w:separator/>
      </w:r>
    </w:p>
  </w:endnote>
  <w:endnote w:type="continuationSeparator" w:id="0">
    <w:p w14:paraId="2B792802" w14:textId="77777777" w:rsidR="005B346F" w:rsidRDefault="005B346F" w:rsidP="00CE73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1832" w14:textId="77777777" w:rsidR="005B346F" w:rsidRDefault="005B346F" w:rsidP="00CE73C7">
      <w:pPr>
        <w:spacing w:after="0" w:line="240" w:lineRule="auto"/>
      </w:pPr>
      <w:r>
        <w:separator/>
      </w:r>
    </w:p>
  </w:footnote>
  <w:footnote w:type="continuationSeparator" w:id="0">
    <w:p w14:paraId="1C8AF495" w14:textId="77777777" w:rsidR="005B346F" w:rsidRDefault="005B346F" w:rsidP="00CE73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NDEwMDc0MzY1MjNS0lEKTi0uzszPAykwrAUAcOIBbSwAAAA="/>
  </w:docVars>
  <w:rsids>
    <w:rsidRoot w:val="00F7697D"/>
    <w:rsid w:val="0001067D"/>
    <w:rsid w:val="0009141E"/>
    <w:rsid w:val="000E048E"/>
    <w:rsid w:val="000F0622"/>
    <w:rsid w:val="0010724E"/>
    <w:rsid w:val="001256CF"/>
    <w:rsid w:val="00156566"/>
    <w:rsid w:val="001913D9"/>
    <w:rsid w:val="001B1F3B"/>
    <w:rsid w:val="001D3A71"/>
    <w:rsid w:val="001F2328"/>
    <w:rsid w:val="00216671"/>
    <w:rsid w:val="002356EB"/>
    <w:rsid w:val="002C2F18"/>
    <w:rsid w:val="003150A7"/>
    <w:rsid w:val="003E788C"/>
    <w:rsid w:val="003F64C9"/>
    <w:rsid w:val="0043297F"/>
    <w:rsid w:val="00462ECE"/>
    <w:rsid w:val="004A7A25"/>
    <w:rsid w:val="004D56DD"/>
    <w:rsid w:val="004E231B"/>
    <w:rsid w:val="004E55E7"/>
    <w:rsid w:val="004F35F8"/>
    <w:rsid w:val="00507114"/>
    <w:rsid w:val="0053783E"/>
    <w:rsid w:val="00553633"/>
    <w:rsid w:val="005B346F"/>
    <w:rsid w:val="0061541C"/>
    <w:rsid w:val="006269E6"/>
    <w:rsid w:val="00665FDE"/>
    <w:rsid w:val="00691E54"/>
    <w:rsid w:val="006928BF"/>
    <w:rsid w:val="006A5707"/>
    <w:rsid w:val="006A637E"/>
    <w:rsid w:val="00720BFC"/>
    <w:rsid w:val="00743914"/>
    <w:rsid w:val="0075250E"/>
    <w:rsid w:val="00765A26"/>
    <w:rsid w:val="007745AB"/>
    <w:rsid w:val="007D1486"/>
    <w:rsid w:val="007E37CD"/>
    <w:rsid w:val="007F452D"/>
    <w:rsid w:val="00846A96"/>
    <w:rsid w:val="00847F4E"/>
    <w:rsid w:val="008D41DA"/>
    <w:rsid w:val="008F22BB"/>
    <w:rsid w:val="009140FC"/>
    <w:rsid w:val="00917E07"/>
    <w:rsid w:val="00923F06"/>
    <w:rsid w:val="009501B2"/>
    <w:rsid w:val="009D19CF"/>
    <w:rsid w:val="009F3FA9"/>
    <w:rsid w:val="00A62F18"/>
    <w:rsid w:val="00A93693"/>
    <w:rsid w:val="00AA1165"/>
    <w:rsid w:val="00AB31BC"/>
    <w:rsid w:val="00AC5BF8"/>
    <w:rsid w:val="00AD087C"/>
    <w:rsid w:val="00B040DE"/>
    <w:rsid w:val="00B34272"/>
    <w:rsid w:val="00BD207B"/>
    <w:rsid w:val="00BD35A3"/>
    <w:rsid w:val="00C96711"/>
    <w:rsid w:val="00CD01F2"/>
    <w:rsid w:val="00CE73C7"/>
    <w:rsid w:val="00CF1DE0"/>
    <w:rsid w:val="00CF56AA"/>
    <w:rsid w:val="00D04164"/>
    <w:rsid w:val="00D16EB9"/>
    <w:rsid w:val="00D30921"/>
    <w:rsid w:val="00D40BC3"/>
    <w:rsid w:val="00D51ECD"/>
    <w:rsid w:val="00D65C0E"/>
    <w:rsid w:val="00D86B10"/>
    <w:rsid w:val="00DB6F7B"/>
    <w:rsid w:val="00DE0410"/>
    <w:rsid w:val="00E35B38"/>
    <w:rsid w:val="00EA25F1"/>
    <w:rsid w:val="00EC4128"/>
    <w:rsid w:val="00F1652A"/>
    <w:rsid w:val="00F5625C"/>
    <w:rsid w:val="00F6488E"/>
    <w:rsid w:val="00F7697D"/>
    <w:rsid w:val="00F8409F"/>
    <w:rsid w:val="00FA1F41"/>
    <w:rsid w:val="00FF5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C5C58C"/>
  <w15:chartTrackingRefBased/>
  <w15:docId w15:val="{733A7800-CE39-4489-BED7-2EDDA8CA7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04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4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E73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3C7"/>
  </w:style>
  <w:style w:type="paragraph" w:styleId="Footer">
    <w:name w:val="footer"/>
    <w:basedOn w:val="Normal"/>
    <w:link w:val="FooterChar"/>
    <w:uiPriority w:val="99"/>
    <w:unhideWhenUsed/>
    <w:rsid w:val="00CE73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3C7"/>
  </w:style>
  <w:style w:type="table" w:styleId="TableGrid">
    <w:name w:val="Table Grid"/>
    <w:basedOn w:val="TableNormal"/>
    <w:uiPriority w:val="39"/>
    <w:rsid w:val="009D19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egalriskcompliance@mbav.com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Links>
    <vt:vector size="6" baseType="variant">
      <vt:variant>
        <vt:i4>5570597</vt:i4>
      </vt:variant>
      <vt:variant>
        <vt:i4>0</vt:i4>
      </vt:variant>
      <vt:variant>
        <vt:i4>0</vt:i4>
      </vt:variant>
      <vt:variant>
        <vt:i4>5</vt:i4>
      </vt:variant>
      <vt:variant>
        <vt:lpwstr>mailto:MBAssist@mbav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Chia</dc:creator>
  <cp:keywords/>
  <dc:description/>
  <cp:lastModifiedBy>Paul Graham</cp:lastModifiedBy>
  <cp:revision>68</cp:revision>
  <cp:lastPrinted>2022-11-15T08:14:00Z</cp:lastPrinted>
  <dcterms:created xsi:type="dcterms:W3CDTF">2022-11-02T02:07:00Z</dcterms:created>
  <dcterms:modified xsi:type="dcterms:W3CDTF">2023-10-31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1b41d4cc44b6787e8e13f6f4c2217c3b0f989f0da0502df763b6456c8f5524</vt:lpwstr>
  </property>
</Properties>
</file>